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0391" w:rsidRPr="00537F5D" w:rsidRDefault="00BC0391" w:rsidP="008E471D">
      <w:pPr>
        <w:pStyle w:val="BodyText"/>
        <w:spacing w:line="240" w:lineRule="auto"/>
        <w:rPr>
          <w:sz w:val="32"/>
          <w:szCs w:val="32"/>
          <w:lang w:val="en-US"/>
        </w:rPr>
      </w:pPr>
    </w:p>
    <w:p w:rsidR="00910B99" w:rsidRDefault="00910B99" w:rsidP="008E471D">
      <w:pPr>
        <w:pStyle w:val="BodyText"/>
        <w:spacing w:line="240" w:lineRule="auto"/>
        <w:rPr>
          <w:sz w:val="32"/>
          <w:szCs w:val="32"/>
          <w:u w:val="single"/>
        </w:rPr>
      </w:pPr>
      <w:r w:rsidRPr="00B52BA1">
        <w:rPr>
          <w:sz w:val="32"/>
          <w:szCs w:val="32"/>
        </w:rPr>
        <w:t xml:space="preserve">RASPORED ZA PREDMET  </w:t>
      </w:r>
      <w:r w:rsidRPr="00C83A38">
        <w:rPr>
          <w:sz w:val="32"/>
          <w:szCs w:val="32"/>
        </w:rPr>
        <w:t xml:space="preserve">– </w:t>
      </w:r>
      <w:r w:rsidR="00351783">
        <w:rPr>
          <w:sz w:val="32"/>
          <w:szCs w:val="32"/>
          <w:u w:val="single"/>
        </w:rPr>
        <w:t>MEDICINA I DRUŠTVO</w:t>
      </w:r>
      <w:r w:rsidR="009A1DD5">
        <w:rPr>
          <w:sz w:val="32"/>
          <w:szCs w:val="32"/>
          <w:u w:val="single"/>
        </w:rPr>
        <w:t xml:space="preserve"> – Socijalna medicina (</w:t>
      </w:r>
      <w:r w:rsidR="00BD78FF">
        <w:rPr>
          <w:sz w:val="32"/>
          <w:szCs w:val="32"/>
          <w:u w:val="single"/>
        </w:rPr>
        <w:t>I godina</w:t>
      </w:r>
      <w:r w:rsidR="009A1DD5">
        <w:rPr>
          <w:sz w:val="32"/>
          <w:szCs w:val="32"/>
          <w:u w:val="single"/>
        </w:rPr>
        <w:t>)</w:t>
      </w:r>
    </w:p>
    <w:p w:rsidR="00980114" w:rsidRPr="00CA219A" w:rsidRDefault="00980114" w:rsidP="00980114">
      <w:pPr>
        <w:jc w:val="center"/>
        <w:rPr>
          <w:b/>
          <w:sz w:val="32"/>
          <w:szCs w:val="32"/>
          <w:lang w:val="it-IT"/>
        </w:rPr>
      </w:pPr>
      <w:r w:rsidRPr="00CA219A">
        <w:rPr>
          <w:b/>
          <w:sz w:val="32"/>
          <w:szCs w:val="32"/>
          <w:lang w:val="it-IT"/>
        </w:rPr>
        <w:t xml:space="preserve">I semestar, </w:t>
      </w:r>
      <w:r w:rsidRPr="00910B99">
        <w:rPr>
          <w:b/>
          <w:sz w:val="32"/>
          <w:szCs w:val="32"/>
          <w:lang w:val="sr-Latn-CS"/>
        </w:rPr>
        <w:t>školska</w:t>
      </w:r>
      <w:r w:rsidRPr="00CA219A">
        <w:rPr>
          <w:b/>
          <w:sz w:val="32"/>
          <w:szCs w:val="32"/>
          <w:lang w:val="it-IT"/>
        </w:rPr>
        <w:t xml:space="preserve"> 20</w:t>
      </w:r>
      <w:r w:rsidR="00C6355B" w:rsidRPr="00CA219A">
        <w:rPr>
          <w:b/>
          <w:sz w:val="32"/>
          <w:szCs w:val="32"/>
          <w:lang w:val="it-IT"/>
        </w:rPr>
        <w:t>2</w:t>
      </w:r>
      <w:r w:rsidR="001E7761">
        <w:rPr>
          <w:b/>
          <w:sz w:val="32"/>
          <w:szCs w:val="32"/>
          <w:lang w:val="it-IT"/>
        </w:rPr>
        <w:t>5</w:t>
      </w:r>
      <w:r w:rsidRPr="00CA219A">
        <w:rPr>
          <w:b/>
          <w:sz w:val="32"/>
          <w:szCs w:val="32"/>
          <w:lang w:val="it-IT"/>
        </w:rPr>
        <w:t>/20</w:t>
      </w:r>
      <w:r w:rsidR="00C6355B" w:rsidRPr="00CA219A">
        <w:rPr>
          <w:b/>
          <w:sz w:val="32"/>
          <w:szCs w:val="32"/>
          <w:lang w:val="it-IT"/>
        </w:rPr>
        <w:t>2</w:t>
      </w:r>
      <w:r w:rsidR="001E7761">
        <w:rPr>
          <w:b/>
          <w:sz w:val="32"/>
          <w:szCs w:val="32"/>
          <w:lang w:val="it-IT"/>
        </w:rPr>
        <w:t>6</w:t>
      </w:r>
      <w:r w:rsidRPr="00CA219A">
        <w:rPr>
          <w:b/>
          <w:sz w:val="32"/>
          <w:szCs w:val="32"/>
          <w:lang w:val="it-IT"/>
        </w:rPr>
        <w:t xml:space="preserve"> godina</w:t>
      </w:r>
    </w:p>
    <w:p w:rsidR="00146DD3" w:rsidRPr="00214E8C" w:rsidRDefault="00980114" w:rsidP="008E471D">
      <w:pPr>
        <w:pStyle w:val="BodyText"/>
        <w:spacing w:line="240" w:lineRule="auto"/>
        <w:rPr>
          <w:sz w:val="32"/>
          <w:szCs w:val="32"/>
        </w:rPr>
      </w:pPr>
      <w:r w:rsidRPr="00214E8C">
        <w:rPr>
          <w:sz w:val="32"/>
          <w:szCs w:val="32"/>
        </w:rPr>
        <w:t>VE</w:t>
      </w:r>
      <w:r w:rsidRPr="00214E8C">
        <w:rPr>
          <w:sz w:val="32"/>
          <w:szCs w:val="32"/>
          <w:lang w:val="sr-Latn-CS"/>
        </w:rPr>
        <w:t xml:space="preserve">ŽBE </w:t>
      </w:r>
      <w:r w:rsidRPr="00214E8C">
        <w:rPr>
          <w:sz w:val="32"/>
          <w:szCs w:val="32"/>
        </w:rPr>
        <w:t>počinju</w:t>
      </w:r>
      <w:r w:rsidR="00910B99" w:rsidRPr="00214E8C">
        <w:rPr>
          <w:sz w:val="32"/>
          <w:szCs w:val="32"/>
        </w:rPr>
        <w:t xml:space="preserve"> </w:t>
      </w:r>
      <w:r w:rsidR="001E7761">
        <w:rPr>
          <w:sz w:val="32"/>
          <w:szCs w:val="32"/>
          <w:u w:val="single"/>
        </w:rPr>
        <w:t>19.01.2026</w:t>
      </w:r>
      <w:r w:rsidR="00910B99" w:rsidRPr="00214E8C">
        <w:rPr>
          <w:sz w:val="32"/>
          <w:szCs w:val="32"/>
          <w:u w:val="single"/>
        </w:rPr>
        <w:t>. godine</w:t>
      </w:r>
      <w:r w:rsidRPr="00214E8C">
        <w:rPr>
          <w:sz w:val="32"/>
          <w:szCs w:val="32"/>
          <w:u w:val="single"/>
        </w:rPr>
        <w:t>,</w:t>
      </w:r>
      <w:r w:rsidRPr="00214E8C">
        <w:rPr>
          <w:sz w:val="32"/>
          <w:szCs w:val="32"/>
        </w:rPr>
        <w:t xml:space="preserve"> </w:t>
      </w:r>
      <w:r w:rsidR="00146DD3" w:rsidRPr="00214E8C">
        <w:rPr>
          <w:sz w:val="32"/>
          <w:szCs w:val="32"/>
        </w:rPr>
        <w:t xml:space="preserve">u učionicama Instituta za Socijalnu medicinu </w:t>
      </w:r>
    </w:p>
    <w:p w:rsidR="00910B99" w:rsidRDefault="00146DD3" w:rsidP="008E471D">
      <w:pPr>
        <w:pStyle w:val="BodyText"/>
        <w:spacing w:line="240" w:lineRule="auto"/>
        <w:rPr>
          <w:sz w:val="32"/>
          <w:szCs w:val="32"/>
        </w:rPr>
      </w:pPr>
      <w:r w:rsidRPr="00214E8C">
        <w:rPr>
          <w:sz w:val="32"/>
          <w:szCs w:val="32"/>
        </w:rPr>
        <w:t xml:space="preserve">(zgrada SILOS) </w:t>
      </w:r>
      <w:r w:rsidR="00980114" w:rsidRPr="00214E8C">
        <w:rPr>
          <w:sz w:val="32"/>
          <w:szCs w:val="32"/>
        </w:rPr>
        <w:t>p</w:t>
      </w:r>
      <w:r w:rsidR="0085198A" w:rsidRPr="00214E8C">
        <w:rPr>
          <w:sz w:val="32"/>
          <w:szCs w:val="32"/>
          <w:lang w:val="sr-Cyrl-CS"/>
        </w:rPr>
        <w:t>rema</w:t>
      </w:r>
      <w:r w:rsidR="00980114" w:rsidRPr="00214E8C">
        <w:rPr>
          <w:sz w:val="32"/>
          <w:szCs w:val="32"/>
        </w:rPr>
        <w:t xml:space="preserve"> sledećem</w:t>
      </w:r>
      <w:r w:rsidR="00980114" w:rsidRPr="00980114">
        <w:rPr>
          <w:sz w:val="32"/>
          <w:szCs w:val="32"/>
        </w:rPr>
        <w:t xml:space="preserve"> rasporedu:</w:t>
      </w:r>
    </w:p>
    <w:p w:rsidR="00537F5D" w:rsidRDefault="00537F5D" w:rsidP="008E471D">
      <w:pPr>
        <w:pStyle w:val="BodyText"/>
        <w:spacing w:line="240" w:lineRule="auto"/>
        <w:rPr>
          <w:sz w:val="32"/>
          <w:szCs w:val="32"/>
        </w:rPr>
      </w:pPr>
    </w:p>
    <w:tbl>
      <w:tblPr>
        <w:tblW w:w="14459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94"/>
        <w:gridCol w:w="3840"/>
        <w:gridCol w:w="4050"/>
        <w:gridCol w:w="3875"/>
      </w:tblGrid>
      <w:tr w:rsidR="009961E6" w:rsidRPr="00214E8C" w:rsidTr="001E7761">
        <w:trPr>
          <w:trHeight w:val="518"/>
        </w:trPr>
        <w:tc>
          <w:tcPr>
            <w:tcW w:w="2694" w:type="dxa"/>
          </w:tcPr>
          <w:p w:rsidR="009961E6" w:rsidRPr="00CA219A" w:rsidRDefault="009961E6" w:rsidP="001E7761">
            <w:pPr>
              <w:spacing w:before="240" w:after="240"/>
              <w:jc w:val="center"/>
              <w:rPr>
                <w:b/>
                <w:sz w:val="28"/>
                <w:szCs w:val="28"/>
                <w:lang w:val="it-IT"/>
              </w:rPr>
            </w:pPr>
          </w:p>
        </w:tc>
        <w:tc>
          <w:tcPr>
            <w:tcW w:w="3840" w:type="dxa"/>
          </w:tcPr>
          <w:p w:rsidR="009961E6" w:rsidRPr="00214E8C" w:rsidRDefault="009961E6" w:rsidP="001E7761">
            <w:pPr>
              <w:pStyle w:val="Heading2"/>
              <w:spacing w:before="240" w:after="240" w:line="240" w:lineRule="auto"/>
              <w:jc w:val="center"/>
              <w:rPr>
                <w:bCs w:val="0"/>
                <w:szCs w:val="28"/>
              </w:rPr>
            </w:pPr>
            <w:r w:rsidRPr="00214E8C">
              <w:rPr>
                <w:bCs w:val="0"/>
                <w:szCs w:val="28"/>
              </w:rPr>
              <w:t>SALA     I</w:t>
            </w:r>
          </w:p>
        </w:tc>
        <w:tc>
          <w:tcPr>
            <w:tcW w:w="4050" w:type="dxa"/>
          </w:tcPr>
          <w:p w:rsidR="009961E6" w:rsidRPr="00214E8C" w:rsidRDefault="009961E6" w:rsidP="001E7761">
            <w:pPr>
              <w:spacing w:before="240" w:after="240"/>
              <w:jc w:val="center"/>
              <w:rPr>
                <w:b/>
                <w:sz w:val="28"/>
                <w:szCs w:val="28"/>
                <w:lang w:val="sl-SI"/>
              </w:rPr>
            </w:pPr>
            <w:r w:rsidRPr="00214E8C">
              <w:rPr>
                <w:b/>
                <w:sz w:val="28"/>
                <w:szCs w:val="28"/>
                <w:lang w:val="sl-SI"/>
              </w:rPr>
              <w:t>SALA II</w:t>
            </w:r>
          </w:p>
        </w:tc>
        <w:tc>
          <w:tcPr>
            <w:tcW w:w="3875" w:type="dxa"/>
          </w:tcPr>
          <w:p w:rsidR="009961E6" w:rsidRPr="00214E8C" w:rsidRDefault="006F3579" w:rsidP="001E7761">
            <w:pPr>
              <w:spacing w:before="240" w:after="240"/>
              <w:jc w:val="center"/>
              <w:rPr>
                <w:b/>
                <w:sz w:val="28"/>
                <w:szCs w:val="28"/>
                <w:lang w:val="sl-SI"/>
              </w:rPr>
            </w:pPr>
            <w:r w:rsidRPr="00214E8C">
              <w:rPr>
                <w:b/>
                <w:sz w:val="28"/>
                <w:szCs w:val="28"/>
                <w:lang w:val="sl-SI"/>
              </w:rPr>
              <w:t>SALA III</w:t>
            </w:r>
          </w:p>
        </w:tc>
      </w:tr>
      <w:tr w:rsidR="009961E6" w:rsidRPr="00214E8C" w:rsidTr="001E7761">
        <w:trPr>
          <w:trHeight w:val="685"/>
        </w:trPr>
        <w:tc>
          <w:tcPr>
            <w:tcW w:w="2694" w:type="dxa"/>
          </w:tcPr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proofErr w:type="spellStart"/>
            <w:r w:rsidRPr="00214E8C">
              <w:rPr>
                <w:b/>
                <w:lang w:val="en-US"/>
              </w:rPr>
              <w:t>Ponedeljak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13.30-15.00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3840" w:type="dxa"/>
          </w:tcPr>
          <w:p w:rsidR="00CA219A" w:rsidRPr="00214E8C" w:rsidRDefault="00CA219A" w:rsidP="001E7761">
            <w:pPr>
              <w:jc w:val="center"/>
              <w:rPr>
                <w:lang w:val="en-US"/>
              </w:rPr>
            </w:pPr>
          </w:p>
          <w:p w:rsidR="009961E6" w:rsidRPr="00C315BA" w:rsidRDefault="009961E6" w:rsidP="001E7761">
            <w:pPr>
              <w:jc w:val="center"/>
              <w:rPr>
                <w:b/>
                <w:u w:val="single"/>
              </w:rPr>
            </w:pPr>
            <w:r w:rsidRPr="00214E8C">
              <w:rPr>
                <w:lang w:val="en-US"/>
              </w:rPr>
              <w:t xml:space="preserve">A4-1 </w:t>
            </w:r>
            <w:proofErr w:type="spellStart"/>
            <w:r w:rsidR="00C315BA">
              <w:rPr>
                <w:lang w:val="en-US"/>
              </w:rPr>
              <w:t>saradnik</w:t>
            </w:r>
            <w:proofErr w:type="spellEnd"/>
            <w:r w:rsidR="00C315BA">
              <w:rPr>
                <w:lang w:val="en-US"/>
              </w:rPr>
              <w:t xml:space="preserve"> u </w:t>
            </w:r>
            <w:proofErr w:type="spellStart"/>
            <w:r w:rsidR="00C315BA">
              <w:rPr>
                <w:lang w:val="en-US"/>
              </w:rPr>
              <w:t>nastavi</w:t>
            </w:r>
            <w:proofErr w:type="spellEnd"/>
            <w:r w:rsidR="00C315BA">
              <w:rPr>
                <w:lang w:val="en-US"/>
              </w:rPr>
              <w:t xml:space="preserve"> </w:t>
            </w:r>
            <w:proofErr w:type="spellStart"/>
            <w:r w:rsidR="00C315BA">
              <w:rPr>
                <w:lang w:val="en-US"/>
              </w:rPr>
              <w:t>dr</w:t>
            </w:r>
            <w:proofErr w:type="spellEnd"/>
            <w:r w:rsidR="00C315BA">
              <w:rPr>
                <w:lang w:val="en-US"/>
              </w:rPr>
              <w:t xml:space="preserve"> </w:t>
            </w:r>
            <w:proofErr w:type="spellStart"/>
            <w:r w:rsidR="00C315BA">
              <w:rPr>
                <w:lang w:val="en-US"/>
              </w:rPr>
              <w:t>Ivana</w:t>
            </w:r>
            <w:proofErr w:type="spellEnd"/>
            <w:r w:rsidR="00C315BA">
              <w:rPr>
                <w:lang w:val="en-US"/>
              </w:rPr>
              <w:t xml:space="preserve"> </w:t>
            </w:r>
            <w:proofErr w:type="spellStart"/>
            <w:r w:rsidR="00C315BA">
              <w:rPr>
                <w:lang w:val="en-US"/>
              </w:rPr>
              <w:t>Sotirovi</w:t>
            </w:r>
            <w:proofErr w:type="spellEnd"/>
            <w:r w:rsidR="00C315BA">
              <w:t>ć</w:t>
            </w:r>
          </w:p>
          <w:p w:rsidR="009961E6" w:rsidRPr="00214E8C" w:rsidRDefault="009961E6" w:rsidP="001E7761">
            <w:pPr>
              <w:jc w:val="center"/>
              <w:rPr>
                <w:u w:val="single"/>
                <w:lang w:val="en-US"/>
              </w:rPr>
            </w:pPr>
          </w:p>
        </w:tc>
        <w:tc>
          <w:tcPr>
            <w:tcW w:w="4050" w:type="dxa"/>
          </w:tcPr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u w:val="single"/>
                <w:lang w:val="en-US"/>
              </w:rPr>
            </w:pPr>
            <w:r w:rsidRPr="00214E8C">
              <w:rPr>
                <w:lang w:val="en-US"/>
              </w:rPr>
              <w:t xml:space="preserve">A4-2 </w:t>
            </w:r>
            <w:proofErr w:type="spellStart"/>
            <w:r w:rsidR="00CA219A" w:rsidRPr="00214E8C">
              <w:rPr>
                <w:lang w:val="en-US"/>
              </w:rPr>
              <w:t>asist</w:t>
            </w:r>
            <w:proofErr w:type="spellEnd"/>
            <w:r w:rsidR="00CA219A" w:rsidRPr="00214E8C">
              <w:rPr>
                <w:lang w:val="en-US"/>
              </w:rPr>
              <w:t xml:space="preserve">. </w:t>
            </w:r>
            <w:proofErr w:type="spellStart"/>
            <w:r w:rsidR="00F03EB5" w:rsidRPr="00214E8C">
              <w:rPr>
                <w:lang w:val="en-US"/>
              </w:rPr>
              <w:t>d</w:t>
            </w:r>
            <w:r w:rsidR="00CA219A" w:rsidRPr="00214E8C">
              <w:rPr>
                <w:lang w:val="en-US"/>
              </w:rPr>
              <w:t>r</w:t>
            </w:r>
            <w:proofErr w:type="spellEnd"/>
            <w:r w:rsidR="00CA219A" w:rsidRPr="00214E8C">
              <w:rPr>
                <w:lang w:val="en-US"/>
              </w:rPr>
              <w:t xml:space="preserve"> Stefan </w:t>
            </w:r>
            <w:proofErr w:type="spellStart"/>
            <w:r w:rsidR="00CA219A" w:rsidRPr="00214E8C">
              <w:rPr>
                <w:lang w:val="en-US"/>
              </w:rPr>
              <w:t>Mandić</w:t>
            </w:r>
            <w:proofErr w:type="spellEnd"/>
            <w:r w:rsidR="00CA219A" w:rsidRPr="00214E8C">
              <w:rPr>
                <w:lang w:val="en-US"/>
              </w:rPr>
              <w:t xml:space="preserve"> </w:t>
            </w:r>
            <w:proofErr w:type="spellStart"/>
            <w:r w:rsidR="00CA219A" w:rsidRPr="00214E8C">
              <w:rPr>
                <w:lang w:val="en-US"/>
              </w:rPr>
              <w:t>Rajčević</w:t>
            </w:r>
            <w:proofErr w:type="spellEnd"/>
          </w:p>
        </w:tc>
        <w:tc>
          <w:tcPr>
            <w:tcW w:w="3875" w:type="dxa"/>
          </w:tcPr>
          <w:p w:rsidR="001E7761" w:rsidRDefault="001E7761" w:rsidP="001E7761">
            <w:pPr>
              <w:jc w:val="center"/>
              <w:rPr>
                <w:lang w:val="it-IT"/>
              </w:rPr>
            </w:pPr>
          </w:p>
          <w:p w:rsidR="009961E6" w:rsidRPr="00214E8C" w:rsidRDefault="009961E6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>A4-</w:t>
            </w:r>
            <w:r w:rsidR="00CA219A" w:rsidRPr="00214E8C">
              <w:rPr>
                <w:lang w:val="it-IT"/>
              </w:rPr>
              <w:t xml:space="preserve">3 </w:t>
            </w:r>
            <w:r w:rsidR="00C315BA">
              <w:rPr>
                <w:lang w:val="it-IT"/>
              </w:rPr>
              <w:t>saradnik u nastavi dr Zorana Nikolov</w:t>
            </w:r>
          </w:p>
        </w:tc>
      </w:tr>
      <w:tr w:rsidR="009961E6" w:rsidRPr="00214E8C" w:rsidTr="001E7761">
        <w:trPr>
          <w:trHeight w:val="2510"/>
        </w:trPr>
        <w:tc>
          <w:tcPr>
            <w:tcW w:w="2694" w:type="dxa"/>
          </w:tcPr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proofErr w:type="spellStart"/>
            <w:r w:rsidRPr="00214E8C">
              <w:rPr>
                <w:b/>
                <w:lang w:val="en-US"/>
              </w:rPr>
              <w:t>Utorak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8.00-9.30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09.45-11.15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11.30-13.00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3840" w:type="dxa"/>
          </w:tcPr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CA219A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A2-1 </w:t>
            </w:r>
            <w:proofErr w:type="spellStart"/>
            <w:r w:rsidR="00631985" w:rsidRPr="00214E8C">
              <w:rPr>
                <w:lang w:val="en-US"/>
              </w:rPr>
              <w:t>saradn</w:t>
            </w:r>
            <w:r w:rsidR="000A297E" w:rsidRPr="00214E8C">
              <w:rPr>
                <w:lang w:val="en-US"/>
              </w:rPr>
              <w:t>ik</w:t>
            </w:r>
            <w:proofErr w:type="spellEnd"/>
            <w:r w:rsidR="000A297E" w:rsidRPr="00214E8C">
              <w:rPr>
                <w:lang w:val="en-US"/>
              </w:rPr>
              <w:t xml:space="preserve"> u </w:t>
            </w:r>
            <w:proofErr w:type="spellStart"/>
            <w:r w:rsidR="000A297E" w:rsidRPr="00214E8C">
              <w:rPr>
                <w:lang w:val="en-US"/>
              </w:rPr>
              <w:t>nastavi</w:t>
            </w:r>
            <w:proofErr w:type="spellEnd"/>
            <w:r w:rsidR="000A297E" w:rsidRPr="00214E8C">
              <w:rPr>
                <w:lang w:val="en-US"/>
              </w:rPr>
              <w:t xml:space="preserve"> </w:t>
            </w:r>
            <w:proofErr w:type="spellStart"/>
            <w:r w:rsidR="000A297E" w:rsidRPr="00214E8C">
              <w:rPr>
                <w:lang w:val="en-US"/>
              </w:rPr>
              <w:t>d</w:t>
            </w:r>
            <w:r w:rsidR="00631985" w:rsidRPr="00214E8C">
              <w:rPr>
                <w:lang w:val="en-US"/>
              </w:rPr>
              <w:t>r</w:t>
            </w:r>
            <w:proofErr w:type="spellEnd"/>
            <w:r w:rsidR="00631985" w:rsidRPr="00214E8C">
              <w:rPr>
                <w:lang w:val="en-US"/>
              </w:rPr>
              <w:t xml:space="preserve"> </w:t>
            </w:r>
            <w:proofErr w:type="spellStart"/>
            <w:r w:rsidR="00631985" w:rsidRPr="00214E8C">
              <w:rPr>
                <w:lang w:val="en-US"/>
              </w:rPr>
              <w:t>Ivana</w:t>
            </w:r>
            <w:proofErr w:type="spellEnd"/>
            <w:r w:rsidR="00631985" w:rsidRPr="00214E8C">
              <w:rPr>
                <w:lang w:val="en-US"/>
              </w:rPr>
              <w:t xml:space="preserve"> </w:t>
            </w:r>
            <w:proofErr w:type="spellStart"/>
            <w:r w:rsidR="00631985" w:rsidRPr="00214E8C">
              <w:rPr>
                <w:lang w:val="en-US"/>
              </w:rPr>
              <w:t>Sotirović</w:t>
            </w:r>
            <w:proofErr w:type="spellEnd"/>
          </w:p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A82744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B1-1 </w:t>
            </w:r>
            <w:proofErr w:type="spellStart"/>
            <w:r w:rsidR="006C129E" w:rsidRPr="00214E8C">
              <w:rPr>
                <w:lang w:val="en-US"/>
              </w:rPr>
              <w:t>saradnik</w:t>
            </w:r>
            <w:proofErr w:type="spellEnd"/>
            <w:r w:rsidR="006C129E" w:rsidRPr="00214E8C">
              <w:rPr>
                <w:lang w:val="en-US"/>
              </w:rPr>
              <w:t xml:space="preserve"> u </w:t>
            </w:r>
            <w:proofErr w:type="spellStart"/>
            <w:r w:rsidR="006C129E" w:rsidRPr="00214E8C">
              <w:rPr>
                <w:lang w:val="en-US"/>
              </w:rPr>
              <w:t>nastavi</w:t>
            </w:r>
            <w:proofErr w:type="spellEnd"/>
            <w:r w:rsidR="006C129E" w:rsidRPr="00214E8C">
              <w:rPr>
                <w:lang w:val="en-US"/>
              </w:rPr>
              <w:t xml:space="preserve"> </w:t>
            </w:r>
            <w:proofErr w:type="spellStart"/>
            <w:r w:rsidR="006C129E" w:rsidRPr="00214E8C">
              <w:rPr>
                <w:lang w:val="en-US"/>
              </w:rPr>
              <w:t>dr</w:t>
            </w:r>
            <w:proofErr w:type="spellEnd"/>
            <w:r w:rsidR="006C129E" w:rsidRPr="00214E8C">
              <w:rPr>
                <w:lang w:val="en-US"/>
              </w:rPr>
              <w:t xml:space="preserve"> </w:t>
            </w:r>
            <w:proofErr w:type="spellStart"/>
            <w:r w:rsidR="006C129E" w:rsidRPr="00214E8C">
              <w:rPr>
                <w:lang w:val="en-US"/>
              </w:rPr>
              <w:t>Ivana</w:t>
            </w:r>
            <w:proofErr w:type="spellEnd"/>
            <w:r w:rsidR="006C129E" w:rsidRPr="00214E8C">
              <w:rPr>
                <w:lang w:val="en-US"/>
              </w:rPr>
              <w:t xml:space="preserve"> </w:t>
            </w:r>
            <w:proofErr w:type="spellStart"/>
            <w:r w:rsidR="006C129E" w:rsidRPr="00214E8C">
              <w:rPr>
                <w:lang w:val="en-US"/>
              </w:rPr>
              <w:t>Sotirović</w:t>
            </w:r>
            <w:proofErr w:type="spellEnd"/>
          </w:p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EC1B30" w:rsidRPr="00214E8C" w:rsidRDefault="00214E8C" w:rsidP="001E77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2</w:t>
            </w:r>
            <w:r w:rsidR="00041599" w:rsidRPr="00214E8C">
              <w:rPr>
                <w:lang w:val="en-US"/>
              </w:rPr>
              <w:t>-1</w:t>
            </w:r>
            <w:r w:rsidR="001E7761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asist</w:t>
            </w:r>
            <w:proofErr w:type="spellEnd"/>
            <w:r w:rsidR="006C129E">
              <w:rPr>
                <w:lang w:val="en-US"/>
              </w:rPr>
              <w:t xml:space="preserve">. </w:t>
            </w:r>
            <w:proofErr w:type="spellStart"/>
            <w:r w:rsidR="006C129E">
              <w:rPr>
                <w:lang w:val="en-US"/>
              </w:rPr>
              <w:t>dr</w:t>
            </w:r>
            <w:proofErr w:type="spellEnd"/>
            <w:r w:rsidR="006C129E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Aleksandar</w:t>
            </w:r>
            <w:proofErr w:type="spellEnd"/>
            <w:r w:rsidR="006C129E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Stevanović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</w:tc>
        <w:tc>
          <w:tcPr>
            <w:tcW w:w="4050" w:type="dxa"/>
          </w:tcPr>
          <w:p w:rsidR="001E7761" w:rsidRDefault="001E7761" w:rsidP="001E7761">
            <w:pPr>
              <w:rPr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A2-2 </w:t>
            </w:r>
            <w:proofErr w:type="spellStart"/>
            <w:r w:rsidR="00CA219A" w:rsidRPr="00214E8C">
              <w:rPr>
                <w:lang w:val="en-US"/>
              </w:rPr>
              <w:t>asist</w:t>
            </w:r>
            <w:proofErr w:type="spellEnd"/>
            <w:r w:rsidR="00CA219A" w:rsidRPr="00214E8C">
              <w:rPr>
                <w:lang w:val="en-US"/>
              </w:rPr>
              <w:t xml:space="preserve">. </w:t>
            </w:r>
            <w:proofErr w:type="spellStart"/>
            <w:r w:rsidR="00F03EB5" w:rsidRPr="00214E8C">
              <w:rPr>
                <w:lang w:val="en-US"/>
              </w:rPr>
              <w:t>d</w:t>
            </w:r>
            <w:r w:rsidR="00CA219A" w:rsidRPr="00214E8C">
              <w:rPr>
                <w:lang w:val="en-US"/>
              </w:rPr>
              <w:t>r</w:t>
            </w:r>
            <w:proofErr w:type="spellEnd"/>
            <w:r w:rsidR="00CA219A" w:rsidRPr="00214E8C">
              <w:rPr>
                <w:lang w:val="en-US"/>
              </w:rPr>
              <w:t xml:space="preserve"> Stefan </w:t>
            </w:r>
            <w:proofErr w:type="spellStart"/>
            <w:r w:rsidR="00CA219A" w:rsidRPr="00214E8C">
              <w:rPr>
                <w:lang w:val="en-US"/>
              </w:rPr>
              <w:t>Mandić</w:t>
            </w:r>
            <w:proofErr w:type="spellEnd"/>
            <w:r w:rsidR="00CA219A" w:rsidRPr="00214E8C">
              <w:rPr>
                <w:lang w:val="en-US"/>
              </w:rPr>
              <w:t xml:space="preserve"> </w:t>
            </w:r>
            <w:proofErr w:type="spellStart"/>
            <w:r w:rsidR="00CA219A" w:rsidRPr="00214E8C">
              <w:rPr>
                <w:lang w:val="en-US"/>
              </w:rPr>
              <w:t>Rajčević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631985" w:rsidRPr="00214E8C" w:rsidRDefault="00631985" w:rsidP="001E7761">
            <w:pPr>
              <w:jc w:val="center"/>
              <w:rPr>
                <w:lang w:val="en-US"/>
              </w:rPr>
            </w:pPr>
          </w:p>
          <w:p w:rsidR="001E7761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B1-2 </w:t>
            </w:r>
            <w:proofErr w:type="spellStart"/>
            <w:r w:rsidR="001E7761" w:rsidRPr="00214E8C">
              <w:rPr>
                <w:lang w:val="en-US"/>
              </w:rPr>
              <w:t>asist</w:t>
            </w:r>
            <w:proofErr w:type="spellEnd"/>
            <w:r w:rsidR="001E7761" w:rsidRPr="00214E8C">
              <w:rPr>
                <w:lang w:val="en-US"/>
              </w:rPr>
              <w:t xml:space="preserve">. </w:t>
            </w:r>
            <w:proofErr w:type="spellStart"/>
            <w:r w:rsidR="001E7761" w:rsidRPr="00214E8C">
              <w:rPr>
                <w:lang w:val="en-US"/>
              </w:rPr>
              <w:t>dr</w:t>
            </w:r>
            <w:proofErr w:type="spellEnd"/>
            <w:r w:rsidR="001E7761" w:rsidRPr="00214E8C">
              <w:rPr>
                <w:lang w:val="en-US"/>
              </w:rPr>
              <w:t xml:space="preserve"> Stefan </w:t>
            </w:r>
            <w:proofErr w:type="spellStart"/>
            <w:r w:rsidR="001E7761" w:rsidRPr="00214E8C">
              <w:rPr>
                <w:lang w:val="en-US"/>
              </w:rPr>
              <w:t>Mandić</w:t>
            </w:r>
            <w:proofErr w:type="spellEnd"/>
            <w:r w:rsidR="001E7761" w:rsidRPr="00214E8C">
              <w:rPr>
                <w:lang w:val="en-US"/>
              </w:rPr>
              <w:t xml:space="preserve"> </w:t>
            </w:r>
            <w:proofErr w:type="spellStart"/>
            <w:r w:rsidR="001E7761" w:rsidRPr="00214E8C">
              <w:rPr>
                <w:lang w:val="en-US"/>
              </w:rPr>
              <w:t>Rajčević</w:t>
            </w:r>
            <w:proofErr w:type="spellEnd"/>
          </w:p>
          <w:p w:rsidR="009961E6" w:rsidRPr="00214E8C" w:rsidRDefault="009961E6" w:rsidP="001E7761">
            <w:pPr>
              <w:rPr>
                <w:lang w:val="it-IT"/>
              </w:rPr>
            </w:pPr>
          </w:p>
          <w:p w:rsidR="00631985" w:rsidRPr="00214E8C" w:rsidRDefault="00631985" w:rsidP="001E7761">
            <w:pPr>
              <w:jc w:val="center"/>
              <w:rPr>
                <w:lang w:val="en-US"/>
              </w:rPr>
            </w:pPr>
          </w:p>
          <w:p w:rsidR="001E7761" w:rsidRPr="00214E8C" w:rsidRDefault="00214E8C" w:rsidP="001E7761">
            <w:pPr>
              <w:jc w:val="center"/>
              <w:rPr>
                <w:lang w:val="it-IT"/>
              </w:rPr>
            </w:pPr>
            <w:r>
              <w:rPr>
                <w:lang w:val="en-US"/>
              </w:rPr>
              <w:t>B2</w:t>
            </w:r>
            <w:r w:rsidR="009961E6" w:rsidRPr="00214E8C">
              <w:rPr>
                <w:lang w:val="en-US"/>
              </w:rPr>
              <w:t xml:space="preserve">-2 </w:t>
            </w:r>
            <w:r w:rsidR="001E7761" w:rsidRPr="00214E8C">
              <w:rPr>
                <w:lang w:val="it-IT"/>
              </w:rPr>
              <w:t>saradnik u nastavi dr Marija Zdujić</w:t>
            </w:r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</w:tc>
        <w:tc>
          <w:tcPr>
            <w:tcW w:w="3875" w:type="dxa"/>
          </w:tcPr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CA219A" w:rsidRPr="00214E8C" w:rsidRDefault="00A82744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 xml:space="preserve">A2-3 </w:t>
            </w:r>
            <w:r w:rsidR="00C315BA">
              <w:rPr>
                <w:lang w:val="it-IT"/>
              </w:rPr>
              <w:t>saradnik u nastavi dr Zorana Nikolov</w:t>
            </w:r>
          </w:p>
          <w:p w:rsidR="00631985" w:rsidRPr="00214E8C" w:rsidRDefault="00631985" w:rsidP="001E7761">
            <w:pPr>
              <w:jc w:val="center"/>
              <w:rPr>
                <w:lang w:val="it-IT"/>
              </w:rPr>
            </w:pPr>
          </w:p>
          <w:p w:rsidR="00CA219A" w:rsidRPr="00214E8C" w:rsidRDefault="00A82744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>B1-3</w:t>
            </w:r>
            <w:r w:rsidR="009C1058" w:rsidRPr="00214E8C">
              <w:rPr>
                <w:lang w:val="it-IT"/>
              </w:rPr>
              <w:t xml:space="preserve"> </w:t>
            </w:r>
            <w:r w:rsidR="00C315BA">
              <w:rPr>
                <w:lang w:val="it-IT"/>
              </w:rPr>
              <w:t>saradnik u nastavi dr Zorana Nikolov</w:t>
            </w:r>
          </w:p>
          <w:p w:rsidR="00631985" w:rsidRPr="00214E8C" w:rsidRDefault="00631985" w:rsidP="001E7761">
            <w:pPr>
              <w:jc w:val="center"/>
              <w:rPr>
                <w:lang w:val="it-IT"/>
              </w:rPr>
            </w:pPr>
          </w:p>
          <w:p w:rsidR="00041599" w:rsidRPr="00214E8C" w:rsidRDefault="00214E8C" w:rsidP="001E7761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B2</w:t>
            </w:r>
            <w:r w:rsidR="00041599" w:rsidRPr="00214E8C">
              <w:rPr>
                <w:lang w:val="it-IT"/>
              </w:rPr>
              <w:t xml:space="preserve">-3 </w:t>
            </w:r>
            <w:r w:rsidR="00C315BA">
              <w:rPr>
                <w:lang w:val="it-IT"/>
              </w:rPr>
              <w:t>saradnik u nastavi dr Zorana Nikolov</w:t>
            </w:r>
          </w:p>
          <w:p w:rsidR="009961E6" w:rsidRPr="00214E8C" w:rsidRDefault="009961E6" w:rsidP="001E7761">
            <w:pPr>
              <w:jc w:val="center"/>
              <w:rPr>
                <w:lang w:val="it-IT"/>
              </w:rPr>
            </w:pPr>
          </w:p>
        </w:tc>
      </w:tr>
      <w:tr w:rsidR="009961E6" w:rsidRPr="00214E8C" w:rsidTr="001E7761">
        <w:trPr>
          <w:trHeight w:val="1254"/>
        </w:trPr>
        <w:tc>
          <w:tcPr>
            <w:tcW w:w="2694" w:type="dxa"/>
          </w:tcPr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proofErr w:type="spellStart"/>
            <w:r w:rsidRPr="00214E8C">
              <w:rPr>
                <w:b/>
                <w:lang w:val="en-US"/>
              </w:rPr>
              <w:t>Sreda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9.00-10.30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13.30-15.00h</w:t>
            </w: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3840" w:type="dxa"/>
          </w:tcPr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B3-1 </w:t>
            </w:r>
            <w:proofErr w:type="spellStart"/>
            <w:r w:rsidR="00631985" w:rsidRPr="00214E8C">
              <w:rPr>
                <w:lang w:val="en-US"/>
              </w:rPr>
              <w:t>saradn</w:t>
            </w:r>
            <w:r w:rsidR="000A297E" w:rsidRPr="00214E8C">
              <w:rPr>
                <w:lang w:val="en-US"/>
              </w:rPr>
              <w:t>ik</w:t>
            </w:r>
            <w:proofErr w:type="spellEnd"/>
            <w:r w:rsidR="000A297E" w:rsidRPr="00214E8C">
              <w:rPr>
                <w:lang w:val="en-US"/>
              </w:rPr>
              <w:t xml:space="preserve"> u </w:t>
            </w:r>
            <w:proofErr w:type="spellStart"/>
            <w:r w:rsidR="000A297E" w:rsidRPr="00214E8C">
              <w:rPr>
                <w:lang w:val="en-US"/>
              </w:rPr>
              <w:t>nastavi</w:t>
            </w:r>
            <w:proofErr w:type="spellEnd"/>
            <w:r w:rsidR="000A297E" w:rsidRPr="00214E8C">
              <w:rPr>
                <w:lang w:val="en-US"/>
              </w:rPr>
              <w:t xml:space="preserve"> </w:t>
            </w:r>
            <w:proofErr w:type="spellStart"/>
            <w:r w:rsidR="000A297E" w:rsidRPr="00214E8C">
              <w:rPr>
                <w:lang w:val="en-US"/>
              </w:rPr>
              <w:t>d</w:t>
            </w:r>
            <w:r w:rsidR="00631985" w:rsidRPr="00214E8C">
              <w:rPr>
                <w:lang w:val="en-US"/>
              </w:rPr>
              <w:t>r</w:t>
            </w:r>
            <w:proofErr w:type="spellEnd"/>
            <w:r w:rsidR="00631985" w:rsidRPr="00214E8C">
              <w:rPr>
                <w:lang w:val="en-US"/>
              </w:rPr>
              <w:t xml:space="preserve"> </w:t>
            </w:r>
            <w:proofErr w:type="spellStart"/>
            <w:r w:rsidR="00631985" w:rsidRPr="00214E8C">
              <w:rPr>
                <w:lang w:val="en-US"/>
              </w:rPr>
              <w:t>Ivana</w:t>
            </w:r>
            <w:proofErr w:type="spellEnd"/>
            <w:r w:rsidR="00631985" w:rsidRPr="00214E8C">
              <w:rPr>
                <w:lang w:val="en-US"/>
              </w:rPr>
              <w:t xml:space="preserve"> </w:t>
            </w:r>
            <w:proofErr w:type="spellStart"/>
            <w:r w:rsidR="00631985" w:rsidRPr="00214E8C">
              <w:rPr>
                <w:lang w:val="en-US"/>
              </w:rPr>
              <w:t>Sotirović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9961E6" w:rsidRPr="00214E8C" w:rsidRDefault="00214E8C" w:rsidP="006C129E">
            <w:pPr>
              <w:jc w:val="center"/>
              <w:rPr>
                <w:b/>
                <w:u w:val="single"/>
                <w:lang w:val="en-US"/>
              </w:rPr>
            </w:pPr>
            <w:r>
              <w:rPr>
                <w:lang w:val="en-US"/>
              </w:rPr>
              <w:t>A1-1</w:t>
            </w:r>
            <w:r w:rsidR="00041599" w:rsidRPr="00214E8C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asist</w:t>
            </w:r>
            <w:proofErr w:type="spellEnd"/>
            <w:r w:rsidR="006C129E">
              <w:rPr>
                <w:lang w:val="en-US"/>
              </w:rPr>
              <w:t xml:space="preserve">. </w:t>
            </w:r>
            <w:proofErr w:type="spellStart"/>
            <w:r w:rsidR="006C129E">
              <w:rPr>
                <w:lang w:val="en-US"/>
              </w:rPr>
              <w:t>dr</w:t>
            </w:r>
            <w:proofErr w:type="spellEnd"/>
            <w:r w:rsidR="006C129E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Aleksandar</w:t>
            </w:r>
            <w:proofErr w:type="spellEnd"/>
            <w:r w:rsidR="006C129E">
              <w:rPr>
                <w:lang w:val="en-US"/>
              </w:rPr>
              <w:t xml:space="preserve"> </w:t>
            </w:r>
            <w:proofErr w:type="spellStart"/>
            <w:r w:rsidR="006C129E">
              <w:rPr>
                <w:lang w:val="en-US"/>
              </w:rPr>
              <w:t>Stevanović</w:t>
            </w:r>
            <w:proofErr w:type="spellEnd"/>
          </w:p>
        </w:tc>
        <w:tc>
          <w:tcPr>
            <w:tcW w:w="4050" w:type="dxa"/>
          </w:tcPr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1E7761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 xml:space="preserve">B3-2 </w:t>
            </w:r>
            <w:proofErr w:type="spellStart"/>
            <w:r w:rsidR="001E7761" w:rsidRPr="00214E8C">
              <w:rPr>
                <w:lang w:val="en-US"/>
              </w:rPr>
              <w:t>asist</w:t>
            </w:r>
            <w:proofErr w:type="spellEnd"/>
            <w:r w:rsidR="001E7761" w:rsidRPr="00214E8C">
              <w:rPr>
                <w:lang w:val="en-US"/>
              </w:rPr>
              <w:t xml:space="preserve">. </w:t>
            </w:r>
            <w:proofErr w:type="spellStart"/>
            <w:r w:rsidR="001E7761" w:rsidRPr="00214E8C">
              <w:rPr>
                <w:lang w:val="en-US"/>
              </w:rPr>
              <w:t>dr</w:t>
            </w:r>
            <w:proofErr w:type="spellEnd"/>
            <w:r w:rsidR="001E7761" w:rsidRPr="00214E8C">
              <w:rPr>
                <w:lang w:val="en-US"/>
              </w:rPr>
              <w:t xml:space="preserve"> Stefan </w:t>
            </w:r>
            <w:proofErr w:type="spellStart"/>
            <w:r w:rsidR="001E7761" w:rsidRPr="00214E8C">
              <w:rPr>
                <w:lang w:val="en-US"/>
              </w:rPr>
              <w:t>Mandić</w:t>
            </w:r>
            <w:proofErr w:type="spellEnd"/>
            <w:r w:rsidR="001E7761" w:rsidRPr="00214E8C">
              <w:rPr>
                <w:lang w:val="en-US"/>
              </w:rPr>
              <w:t xml:space="preserve"> </w:t>
            </w:r>
            <w:proofErr w:type="spellStart"/>
            <w:r w:rsidR="001E7761" w:rsidRPr="00214E8C">
              <w:rPr>
                <w:lang w:val="en-US"/>
              </w:rPr>
              <w:t>Rajčević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9961E6" w:rsidRPr="00214E8C" w:rsidRDefault="00214E8C" w:rsidP="001E77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1</w:t>
            </w:r>
            <w:r w:rsidR="009961E6" w:rsidRPr="00214E8C">
              <w:rPr>
                <w:lang w:val="en-US"/>
              </w:rPr>
              <w:t xml:space="preserve">-2 </w:t>
            </w:r>
            <w:r w:rsidR="00EC1B30" w:rsidRPr="00214E8C">
              <w:rPr>
                <w:lang w:val="it-IT"/>
              </w:rPr>
              <w:t>saradnik u nastavi dr Marija Zdujić</w:t>
            </w:r>
          </w:p>
        </w:tc>
        <w:tc>
          <w:tcPr>
            <w:tcW w:w="3875" w:type="dxa"/>
          </w:tcPr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214E8C" w:rsidRPr="00214E8C" w:rsidRDefault="00A82744" w:rsidP="001E7761">
            <w:pPr>
              <w:jc w:val="center"/>
              <w:rPr>
                <w:lang w:val="en-US"/>
              </w:rPr>
            </w:pPr>
            <w:r w:rsidRPr="00214E8C">
              <w:rPr>
                <w:lang w:val="it-IT"/>
              </w:rPr>
              <w:t xml:space="preserve">B3-3 </w:t>
            </w:r>
            <w:r w:rsidR="00C315BA">
              <w:rPr>
                <w:lang w:val="it-IT"/>
              </w:rPr>
              <w:t>saradnik u nastavi dr Zorana Nikolov</w:t>
            </w:r>
          </w:p>
          <w:p w:rsidR="00EC1B30" w:rsidRPr="00214E8C" w:rsidRDefault="00EC1B30" w:rsidP="001E7761">
            <w:pPr>
              <w:jc w:val="center"/>
              <w:rPr>
                <w:lang w:val="it-IT"/>
              </w:rPr>
            </w:pPr>
          </w:p>
          <w:p w:rsidR="00214E8C" w:rsidRPr="00214E8C" w:rsidRDefault="00214E8C" w:rsidP="001E7761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1</w:t>
            </w:r>
            <w:r w:rsidR="00041599" w:rsidRPr="00214E8C">
              <w:rPr>
                <w:lang w:val="it-IT"/>
              </w:rPr>
              <w:t xml:space="preserve">-3 </w:t>
            </w:r>
            <w:r w:rsidRPr="00214E8C">
              <w:rPr>
                <w:lang w:val="it-IT"/>
              </w:rPr>
              <w:t xml:space="preserve"> </w:t>
            </w:r>
            <w:r w:rsidR="00C315BA">
              <w:rPr>
                <w:lang w:val="it-IT"/>
              </w:rPr>
              <w:t>saradnik u nastavi dr Zorana Nikolov</w:t>
            </w:r>
          </w:p>
          <w:p w:rsidR="00631985" w:rsidRPr="00214E8C" w:rsidRDefault="00631985" w:rsidP="001E7761">
            <w:pPr>
              <w:jc w:val="center"/>
              <w:rPr>
                <w:lang w:val="it-IT"/>
              </w:rPr>
            </w:pPr>
          </w:p>
        </w:tc>
      </w:tr>
      <w:tr w:rsidR="009961E6" w:rsidRPr="00214E8C" w:rsidTr="001E7761">
        <w:trPr>
          <w:trHeight w:val="1324"/>
        </w:trPr>
        <w:tc>
          <w:tcPr>
            <w:tcW w:w="2694" w:type="dxa"/>
          </w:tcPr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proofErr w:type="spellStart"/>
            <w:r w:rsidRPr="00214E8C">
              <w:rPr>
                <w:b/>
                <w:lang w:val="en-US"/>
              </w:rPr>
              <w:t>Četvrtak</w:t>
            </w:r>
            <w:proofErr w:type="spellEnd"/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9.30-11.00h</w:t>
            </w:r>
          </w:p>
          <w:p w:rsidR="009961E6" w:rsidRDefault="009961E6" w:rsidP="001E7761">
            <w:pPr>
              <w:jc w:val="center"/>
              <w:rPr>
                <w:b/>
                <w:lang w:val="en-US"/>
              </w:rPr>
            </w:pPr>
          </w:p>
          <w:p w:rsidR="00214E8C" w:rsidRPr="00214E8C" w:rsidRDefault="00214E8C" w:rsidP="001E7761">
            <w:pPr>
              <w:jc w:val="center"/>
              <w:rPr>
                <w:b/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b/>
                <w:lang w:val="en-US"/>
              </w:rPr>
            </w:pPr>
            <w:r w:rsidRPr="00214E8C">
              <w:rPr>
                <w:b/>
                <w:lang w:val="en-US"/>
              </w:rPr>
              <w:t>13.30-15.00h</w:t>
            </w:r>
          </w:p>
        </w:tc>
        <w:tc>
          <w:tcPr>
            <w:tcW w:w="3840" w:type="dxa"/>
          </w:tcPr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1E7761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>B4-1</w:t>
            </w:r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asist</w:t>
            </w:r>
            <w:proofErr w:type="spellEnd"/>
            <w:r w:rsidR="001E7761">
              <w:rPr>
                <w:lang w:val="en-US"/>
              </w:rPr>
              <w:t xml:space="preserve">. </w:t>
            </w:r>
            <w:proofErr w:type="spellStart"/>
            <w:r w:rsidR="001E7761">
              <w:rPr>
                <w:lang w:val="en-US"/>
              </w:rPr>
              <w:t>dr</w:t>
            </w:r>
            <w:proofErr w:type="spellEnd"/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Aleksandar</w:t>
            </w:r>
            <w:proofErr w:type="spellEnd"/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Stevanović</w:t>
            </w:r>
            <w:proofErr w:type="spellEnd"/>
          </w:p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1E7761" w:rsidRPr="00214E8C" w:rsidRDefault="001E7761" w:rsidP="001E7761">
            <w:pPr>
              <w:jc w:val="center"/>
              <w:rPr>
                <w:lang w:val="en-US"/>
              </w:rPr>
            </w:pPr>
          </w:p>
          <w:p w:rsidR="001E7761" w:rsidRPr="00214E8C" w:rsidRDefault="009961E6" w:rsidP="001E7761">
            <w:pPr>
              <w:jc w:val="center"/>
              <w:rPr>
                <w:lang w:val="en-US"/>
              </w:rPr>
            </w:pPr>
            <w:r w:rsidRPr="00214E8C">
              <w:rPr>
                <w:lang w:val="en-US"/>
              </w:rPr>
              <w:t>A3-1</w:t>
            </w:r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asist</w:t>
            </w:r>
            <w:proofErr w:type="spellEnd"/>
            <w:r w:rsidR="001E7761">
              <w:rPr>
                <w:lang w:val="en-US"/>
              </w:rPr>
              <w:t xml:space="preserve">. </w:t>
            </w:r>
            <w:proofErr w:type="spellStart"/>
            <w:r w:rsidR="001E7761">
              <w:rPr>
                <w:lang w:val="en-US"/>
              </w:rPr>
              <w:t>dr</w:t>
            </w:r>
            <w:proofErr w:type="spellEnd"/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Aleksandar</w:t>
            </w:r>
            <w:proofErr w:type="spellEnd"/>
            <w:r w:rsidR="001E7761">
              <w:rPr>
                <w:lang w:val="en-US"/>
              </w:rPr>
              <w:t xml:space="preserve"> </w:t>
            </w:r>
            <w:proofErr w:type="spellStart"/>
            <w:r w:rsidR="001E7761">
              <w:rPr>
                <w:lang w:val="en-US"/>
              </w:rPr>
              <w:t>Stevanović</w:t>
            </w:r>
            <w:proofErr w:type="spellEnd"/>
          </w:p>
          <w:p w:rsidR="001E7761" w:rsidRDefault="001E7761" w:rsidP="001E7761">
            <w:pPr>
              <w:jc w:val="center"/>
              <w:rPr>
                <w:lang w:val="en-US"/>
              </w:rPr>
            </w:pPr>
          </w:p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</w:tc>
        <w:tc>
          <w:tcPr>
            <w:tcW w:w="4050" w:type="dxa"/>
          </w:tcPr>
          <w:p w:rsidR="009961E6" w:rsidRPr="00214E8C" w:rsidRDefault="009961E6" w:rsidP="001E7761">
            <w:pPr>
              <w:jc w:val="center"/>
              <w:rPr>
                <w:lang w:val="en-US"/>
              </w:rPr>
            </w:pPr>
          </w:p>
          <w:p w:rsidR="00631985" w:rsidRPr="00214E8C" w:rsidRDefault="009961E6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 xml:space="preserve">B4-2 </w:t>
            </w:r>
            <w:r w:rsidR="00EC1B30" w:rsidRPr="00214E8C">
              <w:rPr>
                <w:lang w:val="it-IT"/>
              </w:rPr>
              <w:t>saradnik u nastavi dr Marija Zdujić</w:t>
            </w:r>
          </w:p>
          <w:p w:rsidR="00214E8C" w:rsidRPr="00214E8C" w:rsidRDefault="00214E8C" w:rsidP="001E7761">
            <w:pPr>
              <w:jc w:val="center"/>
              <w:rPr>
                <w:lang w:val="it-IT"/>
              </w:rPr>
            </w:pPr>
          </w:p>
          <w:p w:rsidR="009961E6" w:rsidRPr="00214E8C" w:rsidRDefault="009961E6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 xml:space="preserve">A3-2 </w:t>
            </w:r>
            <w:r w:rsidR="00EC1B30" w:rsidRPr="00214E8C">
              <w:rPr>
                <w:lang w:val="it-IT"/>
              </w:rPr>
              <w:t>saradnik u nastavi dr Marija Zdujić</w:t>
            </w:r>
          </w:p>
        </w:tc>
        <w:tc>
          <w:tcPr>
            <w:tcW w:w="3875" w:type="dxa"/>
          </w:tcPr>
          <w:p w:rsidR="00214E8C" w:rsidRPr="00214E8C" w:rsidRDefault="00214E8C" w:rsidP="001E7761">
            <w:pPr>
              <w:jc w:val="center"/>
              <w:rPr>
                <w:lang w:val="it-IT"/>
              </w:rPr>
            </w:pPr>
          </w:p>
          <w:p w:rsidR="00214E8C" w:rsidRPr="00214E8C" w:rsidRDefault="00A82744" w:rsidP="001E7761">
            <w:pPr>
              <w:jc w:val="center"/>
              <w:rPr>
                <w:lang w:val="it-IT"/>
              </w:rPr>
            </w:pPr>
            <w:r w:rsidRPr="00214E8C">
              <w:rPr>
                <w:lang w:val="it-IT"/>
              </w:rPr>
              <w:t xml:space="preserve">B4-3 </w:t>
            </w:r>
            <w:r w:rsidR="001E7761">
              <w:rPr>
                <w:lang w:val="it-IT"/>
              </w:rPr>
              <w:t>saradnik u nastavi dr Zorana Nikolov</w:t>
            </w:r>
          </w:p>
          <w:p w:rsidR="00EC1B30" w:rsidRPr="00214E8C" w:rsidRDefault="00EC1B30" w:rsidP="001E7761">
            <w:pPr>
              <w:jc w:val="center"/>
              <w:rPr>
                <w:lang w:val="it-IT"/>
              </w:rPr>
            </w:pPr>
          </w:p>
          <w:p w:rsidR="00214E8C" w:rsidRPr="00214E8C" w:rsidRDefault="00A82744" w:rsidP="001E7761">
            <w:pPr>
              <w:jc w:val="center"/>
              <w:rPr>
                <w:lang w:val="it-IT"/>
              </w:rPr>
            </w:pPr>
            <w:r w:rsidRPr="00214E8C">
              <w:rPr>
                <w:lang w:val="en-US"/>
              </w:rPr>
              <w:t xml:space="preserve">A3-3 </w:t>
            </w:r>
            <w:r w:rsidR="001E7761">
              <w:rPr>
                <w:lang w:val="it-IT"/>
              </w:rPr>
              <w:t>saradnik u nastavi dr Zorana Nikolov</w:t>
            </w:r>
          </w:p>
          <w:p w:rsidR="009961E6" w:rsidRPr="00214E8C" w:rsidRDefault="009961E6" w:rsidP="001E7761">
            <w:pPr>
              <w:rPr>
                <w:lang w:val="en-US"/>
              </w:rPr>
            </w:pPr>
          </w:p>
        </w:tc>
      </w:tr>
    </w:tbl>
    <w:p w:rsidR="009C60ED" w:rsidRPr="00CA219A" w:rsidRDefault="009C60ED" w:rsidP="00F03EB5">
      <w:pPr>
        <w:rPr>
          <w:b/>
          <w:sz w:val="32"/>
          <w:szCs w:val="32"/>
          <w:lang w:val="it-IT"/>
        </w:rPr>
      </w:pPr>
    </w:p>
    <w:sectPr w:rsidR="009C60ED" w:rsidRPr="00CA219A" w:rsidSect="0085198A">
      <w:pgSz w:w="15840" w:h="12240" w:orient="landscape"/>
      <w:pgMar w:top="4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994D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5136168"/>
    <w:multiLevelType w:val="hybridMultilevel"/>
    <w:tmpl w:val="58D44B2C"/>
    <w:lvl w:ilvl="0" w:tplc="55D2D10C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FAB3865"/>
    <w:multiLevelType w:val="hybridMultilevel"/>
    <w:tmpl w:val="CDF6E356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E3sbA0NzAzMTI3NzNX0lEKTi0uzszPAykwrAUAkj18dCwAAAA="/>
  </w:docVars>
  <w:rsids>
    <w:rsidRoot w:val="00FB528C"/>
    <w:rsid w:val="0000766D"/>
    <w:rsid w:val="00012196"/>
    <w:rsid w:val="00015280"/>
    <w:rsid w:val="00016865"/>
    <w:rsid w:val="00033744"/>
    <w:rsid w:val="00041599"/>
    <w:rsid w:val="00056253"/>
    <w:rsid w:val="00062D4E"/>
    <w:rsid w:val="00064363"/>
    <w:rsid w:val="00093686"/>
    <w:rsid w:val="0009389B"/>
    <w:rsid w:val="000A28B3"/>
    <w:rsid w:val="000A297E"/>
    <w:rsid w:val="000C3BFC"/>
    <w:rsid w:val="000D5334"/>
    <w:rsid w:val="000E14A3"/>
    <w:rsid w:val="000E4EA1"/>
    <w:rsid w:val="000F1D72"/>
    <w:rsid w:val="000F3C9D"/>
    <w:rsid w:val="00113514"/>
    <w:rsid w:val="00123438"/>
    <w:rsid w:val="00135930"/>
    <w:rsid w:val="001361A2"/>
    <w:rsid w:val="00141440"/>
    <w:rsid w:val="001425E9"/>
    <w:rsid w:val="00143AA8"/>
    <w:rsid w:val="00146DD3"/>
    <w:rsid w:val="001659F4"/>
    <w:rsid w:val="001706D6"/>
    <w:rsid w:val="00170D48"/>
    <w:rsid w:val="00174ADD"/>
    <w:rsid w:val="001B27C4"/>
    <w:rsid w:val="001B3233"/>
    <w:rsid w:val="001B4BDC"/>
    <w:rsid w:val="001E7761"/>
    <w:rsid w:val="001F0C6E"/>
    <w:rsid w:val="001F0E42"/>
    <w:rsid w:val="00214E8C"/>
    <w:rsid w:val="002205AF"/>
    <w:rsid w:val="00221A33"/>
    <w:rsid w:val="00223AE4"/>
    <w:rsid w:val="00223B4B"/>
    <w:rsid w:val="00231877"/>
    <w:rsid w:val="00260D92"/>
    <w:rsid w:val="002766D0"/>
    <w:rsid w:val="00290EA3"/>
    <w:rsid w:val="002A7F19"/>
    <w:rsid w:val="002B268B"/>
    <w:rsid w:val="002C51D3"/>
    <w:rsid w:val="002D3F71"/>
    <w:rsid w:val="002E1C70"/>
    <w:rsid w:val="002F3261"/>
    <w:rsid w:val="002F7EE8"/>
    <w:rsid w:val="00316D2E"/>
    <w:rsid w:val="00322BFD"/>
    <w:rsid w:val="00325DD9"/>
    <w:rsid w:val="00336548"/>
    <w:rsid w:val="0034350E"/>
    <w:rsid w:val="00351783"/>
    <w:rsid w:val="00366461"/>
    <w:rsid w:val="003759B3"/>
    <w:rsid w:val="00386648"/>
    <w:rsid w:val="0039426F"/>
    <w:rsid w:val="00394EC0"/>
    <w:rsid w:val="003977D0"/>
    <w:rsid w:val="003B11F7"/>
    <w:rsid w:val="003B1972"/>
    <w:rsid w:val="003B48FE"/>
    <w:rsid w:val="003B4A36"/>
    <w:rsid w:val="003B73D6"/>
    <w:rsid w:val="003B7463"/>
    <w:rsid w:val="003C03CF"/>
    <w:rsid w:val="003E4CF2"/>
    <w:rsid w:val="003F7383"/>
    <w:rsid w:val="00413348"/>
    <w:rsid w:val="00417375"/>
    <w:rsid w:val="00425564"/>
    <w:rsid w:val="00445CDF"/>
    <w:rsid w:val="004649C2"/>
    <w:rsid w:val="004A2430"/>
    <w:rsid w:val="004A2A6B"/>
    <w:rsid w:val="004B2D04"/>
    <w:rsid w:val="004C64B4"/>
    <w:rsid w:val="004E1477"/>
    <w:rsid w:val="004E61BD"/>
    <w:rsid w:val="00501DDE"/>
    <w:rsid w:val="00537F5D"/>
    <w:rsid w:val="00544674"/>
    <w:rsid w:val="0054677E"/>
    <w:rsid w:val="005544D3"/>
    <w:rsid w:val="00562949"/>
    <w:rsid w:val="005801C9"/>
    <w:rsid w:val="005859D8"/>
    <w:rsid w:val="00595C68"/>
    <w:rsid w:val="00597015"/>
    <w:rsid w:val="005A493C"/>
    <w:rsid w:val="005B206B"/>
    <w:rsid w:val="005B3504"/>
    <w:rsid w:val="005B4944"/>
    <w:rsid w:val="005B6974"/>
    <w:rsid w:val="005C3D14"/>
    <w:rsid w:val="005C5E18"/>
    <w:rsid w:val="005D0B69"/>
    <w:rsid w:val="005D1A68"/>
    <w:rsid w:val="005D5C76"/>
    <w:rsid w:val="005E2FC1"/>
    <w:rsid w:val="005E48FA"/>
    <w:rsid w:val="005E4B1C"/>
    <w:rsid w:val="005E549C"/>
    <w:rsid w:val="005F10EB"/>
    <w:rsid w:val="005F2C4B"/>
    <w:rsid w:val="00614189"/>
    <w:rsid w:val="00623CF3"/>
    <w:rsid w:val="0062701F"/>
    <w:rsid w:val="0063116D"/>
    <w:rsid w:val="006312CB"/>
    <w:rsid w:val="00631985"/>
    <w:rsid w:val="0063586C"/>
    <w:rsid w:val="00640D1B"/>
    <w:rsid w:val="00662B6E"/>
    <w:rsid w:val="00685190"/>
    <w:rsid w:val="006B75C1"/>
    <w:rsid w:val="006C129E"/>
    <w:rsid w:val="006C1F94"/>
    <w:rsid w:val="006C24F4"/>
    <w:rsid w:val="006E6353"/>
    <w:rsid w:val="006E6F17"/>
    <w:rsid w:val="006F3579"/>
    <w:rsid w:val="006F6F77"/>
    <w:rsid w:val="00704EB0"/>
    <w:rsid w:val="007054C9"/>
    <w:rsid w:val="0071023C"/>
    <w:rsid w:val="007312C1"/>
    <w:rsid w:val="00737CAD"/>
    <w:rsid w:val="007A00B1"/>
    <w:rsid w:val="007D32C2"/>
    <w:rsid w:val="007E2B6D"/>
    <w:rsid w:val="00811ECB"/>
    <w:rsid w:val="00817FA9"/>
    <w:rsid w:val="00844DF1"/>
    <w:rsid w:val="0085198A"/>
    <w:rsid w:val="00853AE9"/>
    <w:rsid w:val="00857F81"/>
    <w:rsid w:val="0087063D"/>
    <w:rsid w:val="0087765F"/>
    <w:rsid w:val="008810C1"/>
    <w:rsid w:val="00881633"/>
    <w:rsid w:val="008905E8"/>
    <w:rsid w:val="008A593A"/>
    <w:rsid w:val="008D014C"/>
    <w:rsid w:val="008E471D"/>
    <w:rsid w:val="008F3C65"/>
    <w:rsid w:val="008F7FB8"/>
    <w:rsid w:val="00906535"/>
    <w:rsid w:val="00910B99"/>
    <w:rsid w:val="009149ED"/>
    <w:rsid w:val="00914C10"/>
    <w:rsid w:val="009158B6"/>
    <w:rsid w:val="009236DB"/>
    <w:rsid w:val="00927D42"/>
    <w:rsid w:val="00942469"/>
    <w:rsid w:val="00960A30"/>
    <w:rsid w:val="00964739"/>
    <w:rsid w:val="00980114"/>
    <w:rsid w:val="009950B6"/>
    <w:rsid w:val="009961E6"/>
    <w:rsid w:val="009A1DD5"/>
    <w:rsid w:val="009A653B"/>
    <w:rsid w:val="009B73DC"/>
    <w:rsid w:val="009C1058"/>
    <w:rsid w:val="009C5BAA"/>
    <w:rsid w:val="009C60ED"/>
    <w:rsid w:val="009D4D28"/>
    <w:rsid w:val="009E4A44"/>
    <w:rsid w:val="009F54D5"/>
    <w:rsid w:val="00A05DF7"/>
    <w:rsid w:val="00A126C3"/>
    <w:rsid w:val="00A24F32"/>
    <w:rsid w:val="00A7041E"/>
    <w:rsid w:val="00A82744"/>
    <w:rsid w:val="00AA385C"/>
    <w:rsid w:val="00AA3A9D"/>
    <w:rsid w:val="00AC1591"/>
    <w:rsid w:val="00AD6D93"/>
    <w:rsid w:val="00B30677"/>
    <w:rsid w:val="00B32261"/>
    <w:rsid w:val="00B36C8F"/>
    <w:rsid w:val="00B40962"/>
    <w:rsid w:val="00B52BA1"/>
    <w:rsid w:val="00B849F6"/>
    <w:rsid w:val="00BA3F5E"/>
    <w:rsid w:val="00BC0391"/>
    <w:rsid w:val="00BD00D2"/>
    <w:rsid w:val="00BD78FF"/>
    <w:rsid w:val="00BE0821"/>
    <w:rsid w:val="00BF45F2"/>
    <w:rsid w:val="00C05B16"/>
    <w:rsid w:val="00C15963"/>
    <w:rsid w:val="00C17248"/>
    <w:rsid w:val="00C310F9"/>
    <w:rsid w:val="00C315BA"/>
    <w:rsid w:val="00C470A6"/>
    <w:rsid w:val="00C55DD9"/>
    <w:rsid w:val="00C61FA3"/>
    <w:rsid w:val="00C6355B"/>
    <w:rsid w:val="00C65A8E"/>
    <w:rsid w:val="00C67354"/>
    <w:rsid w:val="00C73708"/>
    <w:rsid w:val="00C83A38"/>
    <w:rsid w:val="00C87BF4"/>
    <w:rsid w:val="00CA219A"/>
    <w:rsid w:val="00CA7EE9"/>
    <w:rsid w:val="00CE7E77"/>
    <w:rsid w:val="00CF1399"/>
    <w:rsid w:val="00D11180"/>
    <w:rsid w:val="00D348ED"/>
    <w:rsid w:val="00D42F4B"/>
    <w:rsid w:val="00D502FE"/>
    <w:rsid w:val="00D5566C"/>
    <w:rsid w:val="00D63D3D"/>
    <w:rsid w:val="00D6500E"/>
    <w:rsid w:val="00D74EEE"/>
    <w:rsid w:val="00DE119D"/>
    <w:rsid w:val="00DE67A5"/>
    <w:rsid w:val="00DF49FD"/>
    <w:rsid w:val="00E104D1"/>
    <w:rsid w:val="00E1411F"/>
    <w:rsid w:val="00E255D0"/>
    <w:rsid w:val="00E321CC"/>
    <w:rsid w:val="00E4061E"/>
    <w:rsid w:val="00E574DB"/>
    <w:rsid w:val="00E64007"/>
    <w:rsid w:val="00E852C3"/>
    <w:rsid w:val="00EB5CE9"/>
    <w:rsid w:val="00EC1B30"/>
    <w:rsid w:val="00ED4E3E"/>
    <w:rsid w:val="00ED71BC"/>
    <w:rsid w:val="00F01BBE"/>
    <w:rsid w:val="00F03EB5"/>
    <w:rsid w:val="00F111AC"/>
    <w:rsid w:val="00F50CF0"/>
    <w:rsid w:val="00F55EE0"/>
    <w:rsid w:val="00F642C6"/>
    <w:rsid w:val="00F643BE"/>
    <w:rsid w:val="00F65330"/>
    <w:rsid w:val="00F6573D"/>
    <w:rsid w:val="00F67FBF"/>
    <w:rsid w:val="00F7574A"/>
    <w:rsid w:val="00F846C4"/>
    <w:rsid w:val="00FA6822"/>
    <w:rsid w:val="00FB528C"/>
    <w:rsid w:val="00FB65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B30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FB528C"/>
    <w:pPr>
      <w:keepNext/>
      <w:jc w:val="center"/>
      <w:outlineLvl w:val="0"/>
    </w:pPr>
    <w:rPr>
      <w:b/>
      <w:bCs/>
      <w:lang w:val="sl-SI"/>
    </w:rPr>
  </w:style>
  <w:style w:type="paragraph" w:styleId="Heading2">
    <w:name w:val="heading 2"/>
    <w:basedOn w:val="Normal"/>
    <w:next w:val="Normal"/>
    <w:qFormat/>
    <w:rsid w:val="00FB528C"/>
    <w:pPr>
      <w:keepNext/>
      <w:spacing w:line="360" w:lineRule="auto"/>
      <w:outlineLvl w:val="1"/>
    </w:pPr>
    <w:rPr>
      <w:b/>
      <w:bCs/>
      <w:sz w:val="2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B528C"/>
    <w:pPr>
      <w:spacing w:line="360" w:lineRule="auto"/>
      <w:jc w:val="center"/>
    </w:pPr>
    <w:rPr>
      <w:b/>
      <w:bCs/>
      <w:lang w:val="sl-SI"/>
    </w:rPr>
  </w:style>
  <w:style w:type="table" w:styleId="TableGrid">
    <w:name w:val="Table Grid"/>
    <w:basedOn w:val="TableNormal"/>
    <w:rsid w:val="000C3B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C55C23-A27D-44E3-9349-7922003D4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3</cp:revision>
  <cp:lastPrinted>2024-11-21T14:34:00Z</cp:lastPrinted>
  <dcterms:created xsi:type="dcterms:W3CDTF">2026-01-12T11:55:00Z</dcterms:created>
  <dcterms:modified xsi:type="dcterms:W3CDTF">2026-01-12T11:57:00Z</dcterms:modified>
</cp:coreProperties>
</file>